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footerReference w:type="default" r:id="rId8"/>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CB2564">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CB2564">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d4e50b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8ba8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f3e21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6</Words>
  <Characters>60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6-09-05T01:03:48Z</dcterms:created>
  <dcterms:modified xsi:type="dcterms:W3CDTF">2016-09-05T01:03:48Z</dcterms:modified>
</cp:coreProperties>
</file>